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896c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6120b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0a0f3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4f0e5f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